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C6E" w:rsidRDefault="006F5C6E" w:rsidP="006C3495">
      <w:pPr>
        <w:pStyle w:val="Heading1"/>
      </w:pPr>
      <w:r w:rsidRPr="00F056A8">
        <w:t xml:space="preserve">THURSDAY                                               </w:t>
      </w:r>
      <w:r>
        <w:t xml:space="preserve">   </w:t>
      </w:r>
      <w:r w:rsidRPr="00F056A8">
        <w:t xml:space="preserve">                                                                           </w:t>
      </w:r>
      <w:r>
        <w:t xml:space="preserve">    </w:t>
      </w:r>
      <w:r w:rsidRPr="00F056A8">
        <w:t xml:space="preserve">     </w:t>
      </w:r>
      <w:r>
        <w:t xml:space="preserve"> </w:t>
      </w:r>
      <w:r w:rsidR="009536C6">
        <w:t>April 21</w:t>
      </w:r>
      <w:r>
        <w:t>, 2022</w:t>
      </w:r>
    </w:p>
    <w:p w:rsidR="009536C6" w:rsidRDefault="009536C6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6F5C6E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6F5C6E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282EBF">
        <w:rPr>
          <w:rFonts w:ascii="Times New Roman" w:hAnsi="Times New Roman" w:cs="Times New Roman"/>
          <w:bCs/>
          <w:sz w:val="20"/>
          <w:szCs w:val="20"/>
          <w:u w:val="single"/>
        </w:rPr>
        <w:t>CERTIFIED RESIGNATIONS</w:t>
      </w:r>
    </w:p>
    <w:p w:rsidR="00ED693F" w:rsidRDefault="00ED693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urdette, Kathleen – John Hardin – High School Math Teacher – Effective 06/30/2022</w:t>
      </w:r>
    </w:p>
    <w:p w:rsidR="008001A9" w:rsidRDefault="008001A9" w:rsidP="008001A9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bb, Adam – John Hardin – High School Science Teacher – Effective 06/30/2022</w:t>
      </w:r>
    </w:p>
    <w:p w:rsidR="00693515" w:rsidRDefault="00693515" w:rsidP="008001A9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llett, Candace – Instructional Services Department – ESL – Effective 6/30/2022</w:t>
      </w:r>
    </w:p>
    <w:p w:rsidR="00B36D5F" w:rsidRDefault="00B36D5F" w:rsidP="008001A9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ellemann, Brandon – College View Campus – Middle School Teacher – Effective 5/27/2022</w:t>
      </w:r>
    </w:p>
    <w:p w:rsidR="008001A9" w:rsidRDefault="008001A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ershey, Mariella – Cecilia Valley – Exceptional Child Instructor – Effective 06/30/2022</w:t>
      </w:r>
    </w:p>
    <w:p w:rsidR="00F21AB0" w:rsidRDefault="008001A9" w:rsidP="008001A9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Keith, Sara – Cecilia Valley Elementary – Exceptional Child Instructor – Effective 06/30/2022</w:t>
      </w:r>
    </w:p>
    <w:p w:rsidR="009A36AC" w:rsidRDefault="009A36AC" w:rsidP="008001A9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cCune, Stacie – College View Campus – School Psychologist – Effective 4/10/2022</w:t>
      </w:r>
    </w:p>
    <w:p w:rsidR="00943256" w:rsidRDefault="00943256" w:rsidP="008001A9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ontgomery, Eric – Central Hardin – Arts &amp; Humanities Teacher – Effective 6/30/2022</w:t>
      </w:r>
    </w:p>
    <w:p w:rsidR="008001A9" w:rsidRDefault="008001A9" w:rsidP="008001A9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eterson, Leonard – James T. Alton – Middle School Teacher – Effective 06/30/2022</w:t>
      </w:r>
    </w:p>
    <w:p w:rsidR="008001A9" w:rsidRDefault="008001A9" w:rsidP="008001A9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oodrum, Emily – Cecilia Valley Elementary – Classroom Teacher – Effective 06/30/2022</w:t>
      </w:r>
    </w:p>
    <w:p w:rsidR="009536C6" w:rsidRDefault="009536C6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6F5C6E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6F5C6E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RETIREMENT</w:t>
      </w:r>
    </w:p>
    <w:p w:rsidR="008001A9" w:rsidRDefault="008001A9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Allen, David – North Middle School – Assistant Principal – Effective </w:t>
      </w:r>
      <w:r w:rsidR="009940DE">
        <w:rPr>
          <w:rFonts w:ascii="Times New Roman" w:hAnsi="Times New Roman" w:cs="Times New Roman"/>
          <w:bCs/>
          <w:sz w:val="20"/>
          <w:szCs w:val="20"/>
        </w:rPr>
        <w:t>6/1/2022</w:t>
      </w:r>
    </w:p>
    <w:p w:rsidR="00F21AB0" w:rsidRDefault="00F21AB0" w:rsidP="00F21AB0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rown, Susan – Meadow View – Guidance Counselor – Effective 7/1/2022</w:t>
      </w:r>
    </w:p>
    <w:p w:rsidR="00D178B6" w:rsidRDefault="00D178B6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Estes, Dana – North Park – Kindergarten Teacher – (New Date) Effective 6/1/22</w:t>
      </w:r>
    </w:p>
    <w:p w:rsidR="00C4703A" w:rsidRDefault="00C4703A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Knoll, Suzanne – North Middle – Middle School Classroom Instructor – Effective 3/1/2022</w:t>
      </w:r>
    </w:p>
    <w:p w:rsidR="00F21AB0" w:rsidRDefault="00F21AB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anke, Teresa – New Highland – Kindergarten Teacher – Effective 7/1/2022</w:t>
      </w:r>
    </w:p>
    <w:p w:rsidR="009940DE" w:rsidRDefault="009940DE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O’Brien, Lisa – Lincoln Trail Elementary – Primary Teacher – Effective 7/1/2022</w:t>
      </w:r>
    </w:p>
    <w:p w:rsidR="009A6F6B" w:rsidRDefault="009A6F6B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ignorino, Rebecca – Woodland  -- Exceptional Child Instructor – Effective 7/1/2022</w:t>
      </w:r>
    </w:p>
    <w:p w:rsidR="00F20BBD" w:rsidRDefault="00F20BBD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homas, Lee Ann – Lakewood Elementary – Primary Teacher – Effective 7/1/2022</w:t>
      </w:r>
    </w:p>
    <w:p w:rsidR="00A914C0" w:rsidRDefault="00A914C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ilkerson, Eddie – John Hardin – Assist</w:t>
      </w:r>
      <w:r w:rsidR="0031101A">
        <w:rPr>
          <w:rFonts w:ascii="Times New Roman" w:hAnsi="Times New Roman" w:cs="Times New Roman"/>
          <w:bCs/>
          <w:sz w:val="20"/>
          <w:szCs w:val="20"/>
        </w:rPr>
        <w:t>ant Principal – Effective 8/1/2022</w:t>
      </w:r>
    </w:p>
    <w:p w:rsidR="0031101A" w:rsidRDefault="0031101A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ood, Amy Darlene – North Park – Kindergarten Teacher – Effective 8/1/2022</w:t>
      </w:r>
    </w:p>
    <w:p w:rsidR="006F5C6E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7F202A" w:rsidRDefault="007F202A" w:rsidP="007F202A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CERTIFIED SUSPENSIONS </w:t>
      </w:r>
    </w:p>
    <w:p w:rsidR="007F202A" w:rsidRDefault="007F202A" w:rsidP="007F202A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owe, Paul – Bluegrass Middle School – Suspended with pay -- Effective 3/15/2022 – 3/18/2022 Reassigned to</w:t>
      </w:r>
    </w:p>
    <w:p w:rsidR="007F202A" w:rsidRDefault="007F202A" w:rsidP="007F202A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     College View Exceptional Child Office effective 3/18/2022 until further notice.</w:t>
      </w:r>
    </w:p>
    <w:p w:rsidR="007F202A" w:rsidRDefault="007F202A" w:rsidP="007F202A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7F202A" w:rsidRDefault="007F202A" w:rsidP="007F202A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7F202A" w:rsidRDefault="007F202A" w:rsidP="007F202A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RETURN FROM SUSPENSION AND REASSIGNMENT</w:t>
      </w:r>
    </w:p>
    <w:p w:rsidR="007F202A" w:rsidRDefault="007F202A" w:rsidP="007F202A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Cobb, Dylan – Central Hardin – Return from suspension, 11/29/2021. Reassigned to College View Exceptional </w:t>
      </w:r>
    </w:p>
    <w:p w:rsidR="007F202A" w:rsidRDefault="007F202A" w:rsidP="007F202A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     Child Office effective 11/29/2021. Reassigned to Central Hardin 2/7/2022. Reassigned to College View</w:t>
      </w:r>
    </w:p>
    <w:p w:rsidR="007F202A" w:rsidRDefault="007F202A" w:rsidP="007F202A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     Exceptional Child Office 2/9/2022. Reassigned to Central Hardin 3/16/2022.</w:t>
      </w:r>
    </w:p>
    <w:p w:rsidR="007F202A" w:rsidRDefault="007F202A" w:rsidP="007F202A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Dial, Cheryl – Rineyville Elementary – Suspended with pay -- Effective 2/24/2022 – 3/6/2022 Reassigned to Central </w:t>
      </w:r>
    </w:p>
    <w:p w:rsidR="007F202A" w:rsidRDefault="007F202A" w:rsidP="007F202A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      Office 3/7/2022 -3/20/2022. Returned to Rineyville 3/21/2022.</w:t>
      </w:r>
    </w:p>
    <w:p w:rsidR="007F202A" w:rsidRDefault="007F202A" w:rsidP="007F202A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7F202A" w:rsidRDefault="007F202A" w:rsidP="007F202A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6F5C6E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4073BB">
        <w:rPr>
          <w:rFonts w:ascii="Times New Roman" w:hAnsi="Times New Roman" w:cs="Times New Roman"/>
          <w:bCs/>
          <w:sz w:val="20"/>
          <w:szCs w:val="20"/>
          <w:u w:val="single"/>
        </w:rPr>
        <w:t>EXTRA-</w:t>
      </w:r>
      <w:r>
        <w:rPr>
          <w:rFonts w:ascii="Times New Roman" w:hAnsi="Times New Roman" w:cs="Times New Roman"/>
          <w:bCs/>
          <w:sz w:val="20"/>
          <w:szCs w:val="20"/>
          <w:u w:val="single"/>
        </w:rPr>
        <w:t>CURRICULAR</w:t>
      </w:r>
      <w:r w:rsidRPr="004073BB">
        <w:rPr>
          <w:rFonts w:ascii="Times New Roman" w:hAnsi="Times New Roman" w:cs="Times New Roman"/>
          <w:bCs/>
          <w:sz w:val="20"/>
          <w:szCs w:val="20"/>
          <w:u w:val="single"/>
        </w:rPr>
        <w:t>/PARAPROFESSIONAL HIRING</w:t>
      </w:r>
    </w:p>
    <w:p w:rsidR="00302214" w:rsidRDefault="00302214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ilson, Cady – North Hardin – Asst. Softball Coach – Effective 3/4/2022</w:t>
      </w:r>
    </w:p>
    <w:p w:rsidR="00A220C8" w:rsidRPr="00302214" w:rsidRDefault="00A220C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rnette, Maceo – Central Hardin – JV Football Coach 66% -- Effective 3/22/22</w:t>
      </w:r>
    </w:p>
    <w:p w:rsidR="009536C6" w:rsidRDefault="009536C6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FC4CAA" w:rsidRPr="006F5C6E" w:rsidRDefault="00FC4CAA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6F5C6E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7E2556">
        <w:rPr>
          <w:rFonts w:ascii="Times New Roman" w:hAnsi="Times New Roman" w:cs="Times New Roman"/>
          <w:bCs/>
          <w:sz w:val="20"/>
          <w:szCs w:val="20"/>
          <w:u w:val="single"/>
        </w:rPr>
        <w:t>EXTRA-CURRICULAR/PARAPROFESSIONAL RESIGNATIONS</w:t>
      </w:r>
    </w:p>
    <w:p w:rsidR="00D1206F" w:rsidRDefault="00D1206F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arger, R. Lawson – James T. Alton – Athletic Director 34% -- Effective 03/11/2022</w:t>
      </w:r>
    </w:p>
    <w:p w:rsidR="00686470" w:rsidRPr="00D1206F" w:rsidRDefault="0068647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eltran, Isabel – West Hardin – Cheerleading Sponsor – Effective 4/1/2022</w:t>
      </w:r>
    </w:p>
    <w:p w:rsidR="006F5C6E" w:rsidRDefault="00260DE3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lastRenderedPageBreak/>
        <w:t>Crim, Cody – North Hardin – 9</w:t>
      </w:r>
      <w:r w:rsidRPr="00260DE3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e Boys’ Basketball Coach – Effective 03/02/2022</w:t>
      </w:r>
    </w:p>
    <w:p w:rsidR="004C2318" w:rsidRDefault="004C2318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icks, Deangelo – North Hardin – Boys Soccer Assistant Coach – Effective 3/30/2022</w:t>
      </w:r>
    </w:p>
    <w:p w:rsidR="005E4230" w:rsidRDefault="005E4230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eredith, Nicolas – East Hardin – Assistant Football Coach – Effective 3/25/2022</w:t>
      </w:r>
    </w:p>
    <w:p w:rsidR="00943256" w:rsidRDefault="00943256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ontgomery, Eric – Central Hardin – Assistant Band Director – Effective 6/30/2022</w:t>
      </w:r>
    </w:p>
    <w:p w:rsidR="00EF4136" w:rsidRDefault="00EF4136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illiams, David – John Hardin – Jr. Varsity Football Coach 75% -- Effective 02/18/2022</w:t>
      </w:r>
    </w:p>
    <w:p w:rsidR="006F5C6E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6F5C6E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6F5C6E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SUBSTITUTE HIRING</w:t>
      </w:r>
    </w:p>
    <w:p w:rsidR="002604AB" w:rsidRPr="002604AB" w:rsidRDefault="0046004E" w:rsidP="002604A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Cruse, </w:t>
      </w:r>
      <w:r w:rsidR="002604AB" w:rsidRPr="002604AB"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Summer </w:t>
      </w:r>
    </w:p>
    <w:p w:rsidR="002604AB" w:rsidRPr="002604AB" w:rsidRDefault="0046004E" w:rsidP="002604A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Dugan, </w:t>
      </w:r>
      <w:r w:rsidR="002604AB" w:rsidRPr="002604AB"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Kristie </w:t>
      </w:r>
    </w:p>
    <w:p w:rsidR="002604AB" w:rsidRPr="002604AB" w:rsidRDefault="0046004E" w:rsidP="002604A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Goodman, </w:t>
      </w:r>
      <w:r w:rsidR="002604AB" w:rsidRPr="002604AB"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Amy </w:t>
      </w:r>
    </w:p>
    <w:p w:rsidR="006C3495" w:rsidRPr="002604AB" w:rsidRDefault="0046004E" w:rsidP="006C349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Gowan, </w:t>
      </w:r>
      <w:r w:rsidR="006C3495" w:rsidRPr="002604AB"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Miranda </w:t>
      </w:r>
    </w:p>
    <w:p w:rsidR="002604AB" w:rsidRPr="002604AB" w:rsidRDefault="0046004E" w:rsidP="002604A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Graff, </w:t>
      </w:r>
      <w:r w:rsidR="002604AB" w:rsidRPr="002604AB"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Elizabeth </w:t>
      </w:r>
    </w:p>
    <w:p w:rsidR="002604AB" w:rsidRPr="002604AB" w:rsidRDefault="00036FA7" w:rsidP="002604A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Jadick, </w:t>
      </w:r>
      <w:r w:rsidR="002604AB" w:rsidRPr="002604AB"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Richard </w:t>
      </w:r>
      <w:bookmarkStart w:id="0" w:name="_GoBack"/>
      <w:bookmarkEnd w:id="0"/>
    </w:p>
    <w:p w:rsidR="002604AB" w:rsidRPr="002604AB" w:rsidRDefault="00036FA7" w:rsidP="002604A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Nelson, </w:t>
      </w:r>
      <w:r w:rsidR="002604AB" w:rsidRPr="002604AB"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Glenda </w:t>
      </w:r>
    </w:p>
    <w:p w:rsidR="002604AB" w:rsidRPr="002604AB" w:rsidRDefault="00036FA7" w:rsidP="002604A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Scisney, </w:t>
      </w:r>
      <w:r w:rsidR="002604AB" w:rsidRPr="002604AB"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Marcus </w:t>
      </w:r>
    </w:p>
    <w:p w:rsidR="002604AB" w:rsidRPr="002604AB" w:rsidRDefault="00036FA7" w:rsidP="002604A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Sharps, </w:t>
      </w:r>
      <w:r w:rsidR="002604AB" w:rsidRPr="002604AB">
        <w:rPr>
          <w:rFonts w:ascii="Times New Roman" w:eastAsia="Times New Roman" w:hAnsi="Times New Roman" w:cs="Times New Roman"/>
          <w:color w:val="222222"/>
          <w:sz w:val="20"/>
          <w:szCs w:val="20"/>
        </w:rPr>
        <w:t xml:space="preserve">Briana </w:t>
      </w:r>
    </w:p>
    <w:p w:rsidR="006F5C6E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6F5C6E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6F5C6E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NEW POSITI</w:t>
      </w:r>
      <w:r w:rsidR="001D5FFC">
        <w:rPr>
          <w:rFonts w:ascii="Times New Roman" w:hAnsi="Times New Roman" w:cs="Times New Roman"/>
          <w:bCs/>
          <w:sz w:val="20"/>
          <w:szCs w:val="20"/>
          <w:u w:val="single"/>
        </w:rPr>
        <w:t xml:space="preserve">ON </w:t>
      </w:r>
    </w:p>
    <w:p w:rsidR="001D5FFC" w:rsidRPr="001D5FFC" w:rsidRDefault="001D5FFC" w:rsidP="006F5C6E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John Hardin -- Criminal Justice Teacher – Expanding numbers in our Law Enforcement Pathway (2022/2023)</w:t>
      </w:r>
    </w:p>
    <w:p w:rsidR="006F5C6E" w:rsidRDefault="006F5C6E" w:rsidP="006F5C6E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7F202A" w:rsidRPr="007F4608" w:rsidRDefault="007F202A" w:rsidP="007F202A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sectPr w:rsidR="007F202A" w:rsidRPr="007F460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02A7" w:rsidRDefault="00B702A7" w:rsidP="00B702A7">
      <w:pPr>
        <w:spacing w:after="0" w:line="240" w:lineRule="auto"/>
      </w:pPr>
      <w:r>
        <w:separator/>
      </w:r>
    </w:p>
  </w:endnote>
  <w:endnote w:type="continuationSeparator" w:id="0">
    <w:p w:rsidR="00B702A7" w:rsidRDefault="00B702A7" w:rsidP="00B702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02A7" w:rsidRDefault="00B702A7" w:rsidP="00B702A7">
      <w:pPr>
        <w:spacing w:after="0" w:line="240" w:lineRule="auto"/>
      </w:pPr>
      <w:r>
        <w:separator/>
      </w:r>
    </w:p>
  </w:footnote>
  <w:footnote w:type="continuationSeparator" w:id="0">
    <w:p w:rsidR="00B702A7" w:rsidRDefault="00B702A7" w:rsidP="00B702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2A7" w:rsidRPr="00345644" w:rsidRDefault="00B702A7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B702A7" w:rsidRPr="00345644" w:rsidRDefault="00B702A7" w:rsidP="00B702A7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B702A7" w:rsidRDefault="00B702A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TczNrc0NzAzMzdQ0lEKTi0uzszPAykwrAUAJbFJbSwAAAA="/>
  </w:docVars>
  <w:rsids>
    <w:rsidRoot w:val="006F5C6E"/>
    <w:rsid w:val="00036FA7"/>
    <w:rsid w:val="0008134B"/>
    <w:rsid w:val="000A44B0"/>
    <w:rsid w:val="000B38F9"/>
    <w:rsid w:val="000E16FD"/>
    <w:rsid w:val="001D5FFC"/>
    <w:rsid w:val="00220E8D"/>
    <w:rsid w:val="002604AB"/>
    <w:rsid w:val="00260DE3"/>
    <w:rsid w:val="002B1CC2"/>
    <w:rsid w:val="002E0175"/>
    <w:rsid w:val="00302214"/>
    <w:rsid w:val="0031101A"/>
    <w:rsid w:val="003311ED"/>
    <w:rsid w:val="00387843"/>
    <w:rsid w:val="00422944"/>
    <w:rsid w:val="0046004E"/>
    <w:rsid w:val="0047698A"/>
    <w:rsid w:val="004C2318"/>
    <w:rsid w:val="004F3641"/>
    <w:rsid w:val="00564F5F"/>
    <w:rsid w:val="005E380D"/>
    <w:rsid w:val="005E4230"/>
    <w:rsid w:val="00603340"/>
    <w:rsid w:val="00604D8C"/>
    <w:rsid w:val="00666A3E"/>
    <w:rsid w:val="00671B5F"/>
    <w:rsid w:val="00686470"/>
    <w:rsid w:val="00692D99"/>
    <w:rsid w:val="00693515"/>
    <w:rsid w:val="006C3495"/>
    <w:rsid w:val="006E16F6"/>
    <w:rsid w:val="006F5C6E"/>
    <w:rsid w:val="00752E7D"/>
    <w:rsid w:val="00774E52"/>
    <w:rsid w:val="007F202A"/>
    <w:rsid w:val="007F4608"/>
    <w:rsid w:val="008001A9"/>
    <w:rsid w:val="008551ED"/>
    <w:rsid w:val="008E73D6"/>
    <w:rsid w:val="00943256"/>
    <w:rsid w:val="009536C6"/>
    <w:rsid w:val="00966A4A"/>
    <w:rsid w:val="009940DE"/>
    <w:rsid w:val="009A36AC"/>
    <w:rsid w:val="009A6F6B"/>
    <w:rsid w:val="009B3D14"/>
    <w:rsid w:val="009D7EF0"/>
    <w:rsid w:val="00A220C8"/>
    <w:rsid w:val="00A32C45"/>
    <w:rsid w:val="00A46E0B"/>
    <w:rsid w:val="00A54AC4"/>
    <w:rsid w:val="00A914C0"/>
    <w:rsid w:val="00B36C4C"/>
    <w:rsid w:val="00B36D5F"/>
    <w:rsid w:val="00B6582A"/>
    <w:rsid w:val="00B6698A"/>
    <w:rsid w:val="00B702A7"/>
    <w:rsid w:val="00B77425"/>
    <w:rsid w:val="00BA25DF"/>
    <w:rsid w:val="00BE7C56"/>
    <w:rsid w:val="00C4703A"/>
    <w:rsid w:val="00C47276"/>
    <w:rsid w:val="00CA21F2"/>
    <w:rsid w:val="00CB5F8A"/>
    <w:rsid w:val="00CB6979"/>
    <w:rsid w:val="00CD6F01"/>
    <w:rsid w:val="00CD72EC"/>
    <w:rsid w:val="00D1206F"/>
    <w:rsid w:val="00D178B6"/>
    <w:rsid w:val="00D81807"/>
    <w:rsid w:val="00D96E17"/>
    <w:rsid w:val="00E6211E"/>
    <w:rsid w:val="00EC5C08"/>
    <w:rsid w:val="00ED693F"/>
    <w:rsid w:val="00EF238D"/>
    <w:rsid w:val="00EF4136"/>
    <w:rsid w:val="00F07971"/>
    <w:rsid w:val="00F20BBD"/>
    <w:rsid w:val="00F21AB0"/>
    <w:rsid w:val="00F2716A"/>
    <w:rsid w:val="00F837BD"/>
    <w:rsid w:val="00FC4CAA"/>
    <w:rsid w:val="00FF2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F8F91"/>
  <w15:chartTrackingRefBased/>
  <w15:docId w15:val="{CCE07669-2758-4A67-80E0-585EEF1A3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C6E"/>
    <w:pPr>
      <w:spacing w:after="200" w:line="276" w:lineRule="auto"/>
    </w:pPr>
    <w:rPr>
      <w:rFonts w:ascii="Arial" w:hAnsi="Arial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F5C6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F5C6E"/>
    <w:rPr>
      <w:rFonts w:ascii="Times New Roman" w:eastAsia="Times New Roman" w:hAnsi="Times New Roman" w:cs="Times New Roman"/>
      <w:b/>
      <w:bCs/>
      <w:sz w:val="20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2A7"/>
    <w:rPr>
      <w:rFonts w:ascii="Arial" w:hAnsi="Arial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02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2A7"/>
    <w:rPr>
      <w:rFonts w:ascii="Arial" w:hAnsi="Arial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2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4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0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on, Lisa</dc:creator>
  <cp:keywords/>
  <dc:description/>
  <cp:lastModifiedBy>Pawley, Kaycie</cp:lastModifiedBy>
  <cp:revision>3</cp:revision>
  <dcterms:created xsi:type="dcterms:W3CDTF">2022-04-12T17:20:00Z</dcterms:created>
  <dcterms:modified xsi:type="dcterms:W3CDTF">2022-04-12T17:34:00Z</dcterms:modified>
</cp:coreProperties>
</file>